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A9140" w14:textId="77777777" w:rsidR="00B400C0" w:rsidRPr="000A37AA" w:rsidRDefault="00B400C0" w:rsidP="00023A99">
      <w:pPr>
        <w:rPr>
          <w:b/>
          <w:sz w:val="20"/>
          <w:szCs w:val="20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6543"/>
      </w:tblGrid>
      <w:tr w:rsidR="00071024" w:rsidRPr="00071024" w14:paraId="435AD077" w14:textId="77777777" w:rsidTr="00F9565A">
        <w:tc>
          <w:tcPr>
            <w:tcW w:w="3942" w:type="dxa"/>
            <w:shd w:val="clear" w:color="auto" w:fill="auto"/>
            <w:vAlign w:val="center"/>
          </w:tcPr>
          <w:p w14:paraId="411308CF" w14:textId="77777777" w:rsidR="00644231" w:rsidRPr="006860BD" w:rsidRDefault="00644231" w:rsidP="00644231">
            <w:r w:rsidRPr="006860BD">
              <w:t xml:space="preserve">Nazwa kierunku studiów </w:t>
            </w:r>
          </w:p>
          <w:p w14:paraId="1245CEC2" w14:textId="77777777" w:rsidR="00644231" w:rsidRPr="006860BD" w:rsidRDefault="00644231" w:rsidP="00644231"/>
        </w:tc>
        <w:tc>
          <w:tcPr>
            <w:tcW w:w="6543" w:type="dxa"/>
            <w:shd w:val="clear" w:color="auto" w:fill="auto"/>
          </w:tcPr>
          <w:p w14:paraId="1B19AEFD" w14:textId="77777777" w:rsidR="00644231" w:rsidRPr="006860BD" w:rsidRDefault="00644231" w:rsidP="00644231">
            <w:r w:rsidRPr="006860BD">
              <w:t xml:space="preserve">Pielęgnacja zwierząt i </w:t>
            </w:r>
            <w:proofErr w:type="spellStart"/>
            <w:r w:rsidRPr="006860BD">
              <w:t>animaloterpia</w:t>
            </w:r>
            <w:proofErr w:type="spellEnd"/>
          </w:p>
        </w:tc>
      </w:tr>
      <w:tr w:rsidR="00071024" w:rsidRPr="00071024" w14:paraId="7A117C9F" w14:textId="77777777" w:rsidTr="00F9565A">
        <w:tc>
          <w:tcPr>
            <w:tcW w:w="3942" w:type="dxa"/>
            <w:shd w:val="clear" w:color="auto" w:fill="auto"/>
            <w:vAlign w:val="center"/>
          </w:tcPr>
          <w:p w14:paraId="0DFC33AF" w14:textId="77777777" w:rsidR="00644231" w:rsidRPr="006860BD" w:rsidRDefault="00644231" w:rsidP="00644231">
            <w:r w:rsidRPr="006860BD">
              <w:t>Nazwa modułu, także nazwa w języku angielskim</w:t>
            </w:r>
          </w:p>
        </w:tc>
        <w:tc>
          <w:tcPr>
            <w:tcW w:w="6543" w:type="dxa"/>
            <w:shd w:val="clear" w:color="auto" w:fill="auto"/>
          </w:tcPr>
          <w:p w14:paraId="687943AE" w14:textId="77777777" w:rsidR="00644231" w:rsidRDefault="00CC12A3" w:rsidP="00644231">
            <w:proofErr w:type="spellStart"/>
            <w:r w:rsidRPr="006860BD">
              <w:t>Alpakoterapia</w:t>
            </w:r>
            <w:proofErr w:type="spellEnd"/>
            <w:r w:rsidR="00644231" w:rsidRPr="006860BD">
              <w:t xml:space="preserve"> </w:t>
            </w:r>
          </w:p>
          <w:p w14:paraId="1F577ADF" w14:textId="4F31FD2A" w:rsidR="006860BD" w:rsidRPr="006860BD" w:rsidRDefault="006860BD" w:rsidP="00644231">
            <w:proofErr w:type="spellStart"/>
            <w:r w:rsidRPr="006860BD">
              <w:t>Alpacotherapy</w:t>
            </w:r>
            <w:proofErr w:type="spellEnd"/>
          </w:p>
        </w:tc>
      </w:tr>
      <w:tr w:rsidR="00071024" w:rsidRPr="00071024" w14:paraId="01B7D6E5" w14:textId="77777777" w:rsidTr="00F9565A">
        <w:tc>
          <w:tcPr>
            <w:tcW w:w="3942" w:type="dxa"/>
            <w:shd w:val="clear" w:color="auto" w:fill="auto"/>
            <w:vAlign w:val="center"/>
          </w:tcPr>
          <w:p w14:paraId="0BE6E822" w14:textId="77777777" w:rsidR="00644231" w:rsidRPr="006860BD" w:rsidRDefault="00644231" w:rsidP="00644231">
            <w:r w:rsidRPr="006860BD">
              <w:t xml:space="preserve">Język wykładowy </w:t>
            </w:r>
          </w:p>
        </w:tc>
        <w:tc>
          <w:tcPr>
            <w:tcW w:w="6543" w:type="dxa"/>
            <w:shd w:val="clear" w:color="auto" w:fill="auto"/>
          </w:tcPr>
          <w:p w14:paraId="34642A4F" w14:textId="77777777" w:rsidR="00644231" w:rsidRPr="006860BD" w:rsidRDefault="00644231" w:rsidP="00644231">
            <w:r w:rsidRPr="006860BD">
              <w:t>polski</w:t>
            </w:r>
          </w:p>
        </w:tc>
      </w:tr>
      <w:tr w:rsidR="00071024" w:rsidRPr="00071024" w14:paraId="32FF4478" w14:textId="77777777" w:rsidTr="00F9565A">
        <w:tc>
          <w:tcPr>
            <w:tcW w:w="3942" w:type="dxa"/>
            <w:shd w:val="clear" w:color="auto" w:fill="auto"/>
            <w:vAlign w:val="center"/>
          </w:tcPr>
          <w:p w14:paraId="04BBB988" w14:textId="77777777" w:rsidR="00644231" w:rsidRPr="006860BD" w:rsidRDefault="00644231" w:rsidP="00644231">
            <w:pPr>
              <w:autoSpaceDE w:val="0"/>
              <w:autoSpaceDN w:val="0"/>
              <w:adjustRightInd w:val="0"/>
            </w:pPr>
            <w:r w:rsidRPr="006860BD">
              <w:t xml:space="preserve">Rodzaj modułu </w:t>
            </w:r>
          </w:p>
        </w:tc>
        <w:tc>
          <w:tcPr>
            <w:tcW w:w="6543" w:type="dxa"/>
            <w:shd w:val="clear" w:color="auto" w:fill="auto"/>
          </w:tcPr>
          <w:p w14:paraId="30C93B93" w14:textId="53A96C9B" w:rsidR="00644231" w:rsidRPr="006860BD" w:rsidRDefault="00CC12A3" w:rsidP="00644231">
            <w:r w:rsidRPr="006860BD">
              <w:t>fakultatywny</w:t>
            </w:r>
          </w:p>
        </w:tc>
      </w:tr>
      <w:tr w:rsidR="00071024" w:rsidRPr="00071024" w14:paraId="0E865031" w14:textId="77777777" w:rsidTr="00F9565A">
        <w:tc>
          <w:tcPr>
            <w:tcW w:w="3942" w:type="dxa"/>
            <w:shd w:val="clear" w:color="auto" w:fill="auto"/>
            <w:vAlign w:val="center"/>
          </w:tcPr>
          <w:p w14:paraId="05F28487" w14:textId="77777777" w:rsidR="00644231" w:rsidRPr="006860BD" w:rsidRDefault="00644231" w:rsidP="00644231">
            <w:r w:rsidRPr="006860BD">
              <w:t>Poziom studiów</w:t>
            </w:r>
          </w:p>
        </w:tc>
        <w:tc>
          <w:tcPr>
            <w:tcW w:w="6543" w:type="dxa"/>
            <w:shd w:val="clear" w:color="auto" w:fill="auto"/>
          </w:tcPr>
          <w:p w14:paraId="43D2F178" w14:textId="77777777" w:rsidR="00644231" w:rsidRPr="006860BD" w:rsidRDefault="00934DAA" w:rsidP="00644231">
            <w:r w:rsidRPr="006860BD">
              <w:t>pierwszego stopnia</w:t>
            </w:r>
          </w:p>
        </w:tc>
      </w:tr>
      <w:tr w:rsidR="00071024" w:rsidRPr="00071024" w14:paraId="56F76173" w14:textId="77777777" w:rsidTr="00F9565A">
        <w:tc>
          <w:tcPr>
            <w:tcW w:w="3942" w:type="dxa"/>
            <w:shd w:val="clear" w:color="auto" w:fill="auto"/>
            <w:vAlign w:val="center"/>
          </w:tcPr>
          <w:p w14:paraId="51BF1D73" w14:textId="77777777" w:rsidR="00644231" w:rsidRPr="006860BD" w:rsidRDefault="00644231" w:rsidP="00644231">
            <w:r w:rsidRPr="006860BD">
              <w:t>Forma studiów</w:t>
            </w:r>
          </w:p>
        </w:tc>
        <w:tc>
          <w:tcPr>
            <w:tcW w:w="6543" w:type="dxa"/>
            <w:shd w:val="clear" w:color="auto" w:fill="auto"/>
          </w:tcPr>
          <w:p w14:paraId="2BD9A0B7" w14:textId="1F933A7F" w:rsidR="00644231" w:rsidRPr="006860BD" w:rsidRDefault="00D161D3" w:rsidP="00644231">
            <w:r>
              <w:t>nie</w:t>
            </w:r>
            <w:r w:rsidR="00644231" w:rsidRPr="006860BD">
              <w:t>stacjonarne</w:t>
            </w:r>
          </w:p>
        </w:tc>
      </w:tr>
      <w:tr w:rsidR="00071024" w:rsidRPr="00071024" w14:paraId="2827EE06" w14:textId="77777777" w:rsidTr="00F9565A">
        <w:tc>
          <w:tcPr>
            <w:tcW w:w="3942" w:type="dxa"/>
            <w:shd w:val="clear" w:color="auto" w:fill="auto"/>
            <w:vAlign w:val="center"/>
          </w:tcPr>
          <w:p w14:paraId="6B6251DD" w14:textId="77777777" w:rsidR="00644231" w:rsidRPr="006860BD" w:rsidRDefault="00644231" w:rsidP="00644231">
            <w:r w:rsidRPr="006860BD">
              <w:t>Rok studiów dla kierunku</w:t>
            </w:r>
          </w:p>
        </w:tc>
        <w:tc>
          <w:tcPr>
            <w:tcW w:w="6543" w:type="dxa"/>
            <w:shd w:val="clear" w:color="auto" w:fill="auto"/>
          </w:tcPr>
          <w:p w14:paraId="35EB8A5D" w14:textId="77777777" w:rsidR="00644231" w:rsidRPr="006860BD" w:rsidRDefault="00644231" w:rsidP="00644231">
            <w:r w:rsidRPr="006860BD">
              <w:t>III</w:t>
            </w:r>
          </w:p>
        </w:tc>
      </w:tr>
      <w:tr w:rsidR="00071024" w:rsidRPr="00071024" w14:paraId="6D73DC36" w14:textId="77777777" w:rsidTr="00F9565A">
        <w:tc>
          <w:tcPr>
            <w:tcW w:w="3942" w:type="dxa"/>
            <w:shd w:val="clear" w:color="auto" w:fill="auto"/>
            <w:vAlign w:val="center"/>
          </w:tcPr>
          <w:p w14:paraId="1EE326A9" w14:textId="77777777" w:rsidR="00644231" w:rsidRPr="006860BD" w:rsidRDefault="00644231" w:rsidP="00644231">
            <w:r w:rsidRPr="006860BD">
              <w:t>Semestr dla kierunku</w:t>
            </w:r>
          </w:p>
        </w:tc>
        <w:tc>
          <w:tcPr>
            <w:tcW w:w="6543" w:type="dxa"/>
            <w:shd w:val="clear" w:color="auto" w:fill="auto"/>
          </w:tcPr>
          <w:p w14:paraId="0B4EEA01" w14:textId="43317C53" w:rsidR="00644231" w:rsidRPr="006860BD" w:rsidRDefault="006860BD" w:rsidP="00644231">
            <w:r>
              <w:t>5</w:t>
            </w:r>
          </w:p>
        </w:tc>
      </w:tr>
      <w:tr w:rsidR="00071024" w:rsidRPr="00071024" w14:paraId="53E5EFAF" w14:textId="77777777" w:rsidTr="00F9565A">
        <w:tc>
          <w:tcPr>
            <w:tcW w:w="3942" w:type="dxa"/>
            <w:shd w:val="clear" w:color="auto" w:fill="auto"/>
            <w:vAlign w:val="center"/>
          </w:tcPr>
          <w:p w14:paraId="10D3F822" w14:textId="77777777" w:rsidR="00644231" w:rsidRPr="006860BD" w:rsidRDefault="00644231" w:rsidP="00644231">
            <w:pPr>
              <w:autoSpaceDE w:val="0"/>
              <w:autoSpaceDN w:val="0"/>
              <w:adjustRightInd w:val="0"/>
            </w:pPr>
            <w:r w:rsidRPr="006860BD">
              <w:t>Liczba punktów ECTS z podziałem na kontaktowe/</w:t>
            </w:r>
            <w:proofErr w:type="spellStart"/>
            <w:r w:rsidRPr="006860BD">
              <w:t>niekontaktowe</w:t>
            </w:r>
            <w:proofErr w:type="spellEnd"/>
          </w:p>
        </w:tc>
        <w:tc>
          <w:tcPr>
            <w:tcW w:w="6543" w:type="dxa"/>
            <w:shd w:val="clear" w:color="auto" w:fill="auto"/>
          </w:tcPr>
          <w:p w14:paraId="2EE2F536" w14:textId="04EFAE79" w:rsidR="00644231" w:rsidRPr="006860BD" w:rsidRDefault="00CC12A3" w:rsidP="00644231">
            <w:r w:rsidRPr="006860BD">
              <w:t>3</w:t>
            </w:r>
            <w:r w:rsidR="00644231" w:rsidRPr="006860BD">
              <w:t xml:space="preserve"> (</w:t>
            </w:r>
            <w:r w:rsidR="00D161D3">
              <w:t>0,88/2,12</w:t>
            </w:r>
            <w:r w:rsidR="00644231" w:rsidRPr="006860BD">
              <w:t>)</w:t>
            </w:r>
          </w:p>
        </w:tc>
      </w:tr>
      <w:tr w:rsidR="00071024" w:rsidRPr="00071024" w14:paraId="777DC861" w14:textId="77777777" w:rsidTr="00F9565A">
        <w:tc>
          <w:tcPr>
            <w:tcW w:w="3942" w:type="dxa"/>
            <w:shd w:val="clear" w:color="auto" w:fill="auto"/>
            <w:vAlign w:val="center"/>
          </w:tcPr>
          <w:p w14:paraId="3728E8F6" w14:textId="77777777" w:rsidR="00644231" w:rsidRPr="006860BD" w:rsidRDefault="00644231" w:rsidP="00644231">
            <w:pPr>
              <w:autoSpaceDE w:val="0"/>
              <w:autoSpaceDN w:val="0"/>
              <w:adjustRightInd w:val="0"/>
            </w:pPr>
            <w:r w:rsidRPr="006860BD">
              <w:t>Tytuł naukowy/stopień naukowy, imię i nazwisko osoby odpowiedzialnej za moduł</w:t>
            </w:r>
          </w:p>
        </w:tc>
        <w:tc>
          <w:tcPr>
            <w:tcW w:w="6543" w:type="dxa"/>
            <w:shd w:val="clear" w:color="auto" w:fill="auto"/>
          </w:tcPr>
          <w:p w14:paraId="377DFDC9" w14:textId="7497DCE6" w:rsidR="00644231" w:rsidRPr="006860BD" w:rsidRDefault="004F6169" w:rsidP="00644231">
            <w:r w:rsidRPr="006860BD">
              <w:t>dr hab. lek. wet. Mirosław Karpiński prof. uczelni</w:t>
            </w:r>
          </w:p>
        </w:tc>
      </w:tr>
      <w:tr w:rsidR="00071024" w:rsidRPr="00071024" w14:paraId="2C6801C8" w14:textId="77777777" w:rsidTr="000A37AA">
        <w:tc>
          <w:tcPr>
            <w:tcW w:w="3942" w:type="dxa"/>
            <w:shd w:val="clear" w:color="auto" w:fill="auto"/>
            <w:vAlign w:val="center"/>
          </w:tcPr>
          <w:p w14:paraId="2F7D3291" w14:textId="77777777" w:rsidR="00644231" w:rsidRPr="006860BD" w:rsidRDefault="00644231" w:rsidP="00644231">
            <w:r w:rsidRPr="006860BD">
              <w:t>Jednostka oferująca moduł</w:t>
            </w:r>
          </w:p>
          <w:p w14:paraId="7109ABEE" w14:textId="77777777" w:rsidR="00644231" w:rsidRPr="006860BD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1B15BFB3" w14:textId="1E5BDA6A" w:rsidR="00644231" w:rsidRPr="006860BD" w:rsidRDefault="00CC12A3" w:rsidP="00644231">
            <w:r w:rsidRPr="006860BD">
              <w:t>Katedra Etologii Zwierząt i Łowiectwa</w:t>
            </w:r>
          </w:p>
        </w:tc>
      </w:tr>
      <w:tr w:rsidR="00071024" w:rsidRPr="00071024" w14:paraId="1C4D6B92" w14:textId="77777777" w:rsidTr="000A37AA">
        <w:tc>
          <w:tcPr>
            <w:tcW w:w="3942" w:type="dxa"/>
            <w:shd w:val="clear" w:color="auto" w:fill="auto"/>
            <w:vAlign w:val="center"/>
          </w:tcPr>
          <w:p w14:paraId="2D1921A3" w14:textId="77777777" w:rsidR="00644231" w:rsidRPr="006860BD" w:rsidRDefault="00644231" w:rsidP="00644231">
            <w:r w:rsidRPr="006860BD">
              <w:t>Cel modułu</w:t>
            </w:r>
          </w:p>
          <w:p w14:paraId="382C24BC" w14:textId="77777777" w:rsidR="00644231" w:rsidRPr="006860BD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108A14D2" w14:textId="6CEC2B52" w:rsidR="00644231" w:rsidRPr="006860BD" w:rsidRDefault="00CC12A3" w:rsidP="00644231">
            <w:pPr>
              <w:autoSpaceDE w:val="0"/>
              <w:autoSpaceDN w:val="0"/>
              <w:adjustRightInd w:val="0"/>
            </w:pPr>
            <w:r w:rsidRPr="006860BD">
              <w:t xml:space="preserve">Przekazanie studentom wiedzy na temat </w:t>
            </w:r>
            <w:r w:rsidR="0022372A" w:rsidRPr="006860BD">
              <w:t>użytkowania</w:t>
            </w:r>
            <w:r w:rsidRPr="006860BD">
              <w:t xml:space="preserve"> alpak w </w:t>
            </w:r>
            <w:r w:rsidR="0022372A" w:rsidRPr="006860BD">
              <w:t xml:space="preserve">różnorodnych formach </w:t>
            </w:r>
            <w:proofErr w:type="spellStart"/>
            <w:r w:rsidR="0022372A" w:rsidRPr="006860BD">
              <w:t>alpakoterapii</w:t>
            </w:r>
            <w:proofErr w:type="spellEnd"/>
            <w:r w:rsidR="0022372A" w:rsidRPr="006860BD">
              <w:t xml:space="preserve"> (spotkania, edukacja, terapia z udziałem alpak)</w:t>
            </w:r>
            <w:r w:rsidR="005B2C99" w:rsidRPr="006860BD">
              <w:t xml:space="preserve">, selekcji i przygotowania alpak do pracy oraz metodyki prowadzenia zajęć </w:t>
            </w:r>
            <w:proofErr w:type="spellStart"/>
            <w:r w:rsidR="005B2C99" w:rsidRPr="006860BD">
              <w:t>alpakoterapeutycznych</w:t>
            </w:r>
            <w:proofErr w:type="spellEnd"/>
            <w:r w:rsidR="005B2C99" w:rsidRPr="006860BD">
              <w:t>.</w:t>
            </w:r>
          </w:p>
        </w:tc>
      </w:tr>
      <w:tr w:rsidR="00071024" w:rsidRPr="00071024" w14:paraId="78DBFF12" w14:textId="77777777" w:rsidTr="000A37AA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14:paraId="61248B1E" w14:textId="77777777" w:rsidR="00644231" w:rsidRPr="006860BD" w:rsidRDefault="00644231" w:rsidP="00644231">
            <w:pPr>
              <w:jc w:val="both"/>
            </w:pPr>
            <w:r w:rsidRPr="006860BD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1F9D7E3" w14:textId="77777777" w:rsidR="00644231" w:rsidRPr="006860BD" w:rsidRDefault="00644231" w:rsidP="00644231">
            <w:r w:rsidRPr="006860BD">
              <w:rPr>
                <w:b/>
                <w:bCs/>
              </w:rPr>
              <w:t>Wiedza</w:t>
            </w:r>
            <w:r w:rsidRPr="006860BD">
              <w:t xml:space="preserve">: </w:t>
            </w:r>
          </w:p>
        </w:tc>
      </w:tr>
      <w:tr w:rsidR="00071024" w:rsidRPr="00071024" w14:paraId="2E7F099C" w14:textId="77777777" w:rsidTr="000A37AA">
        <w:trPr>
          <w:trHeight w:val="236"/>
        </w:trPr>
        <w:tc>
          <w:tcPr>
            <w:tcW w:w="3942" w:type="dxa"/>
            <w:vMerge/>
            <w:shd w:val="clear" w:color="auto" w:fill="auto"/>
            <w:vAlign w:val="center"/>
          </w:tcPr>
          <w:p w14:paraId="2AD54D0D" w14:textId="77777777" w:rsidR="00644231" w:rsidRPr="006860BD" w:rsidRDefault="00644231" w:rsidP="00644231">
            <w:pPr>
              <w:jc w:val="both"/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3F9BAC5" w14:textId="6295D113" w:rsidR="00644231" w:rsidRPr="006860BD" w:rsidRDefault="00644231" w:rsidP="00644231">
            <w:r w:rsidRPr="006860BD">
              <w:t xml:space="preserve">W1.Ma wiedzę na temat behawioru </w:t>
            </w:r>
            <w:r w:rsidR="005B2C99" w:rsidRPr="006860BD">
              <w:t>alpak</w:t>
            </w:r>
          </w:p>
        </w:tc>
      </w:tr>
      <w:tr w:rsidR="00071024" w:rsidRPr="00071024" w14:paraId="6D42641F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5AA06AAE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7297A37" w14:textId="3C33C8BF" w:rsidR="00644231" w:rsidRPr="006860BD" w:rsidRDefault="00644231" w:rsidP="00644231">
            <w:pPr>
              <w:shd w:val="clear" w:color="auto" w:fill="FFFFFF"/>
            </w:pPr>
            <w:r w:rsidRPr="006860BD">
              <w:t xml:space="preserve">W2. Ma wiedzę na temat </w:t>
            </w:r>
            <w:r w:rsidR="005B2C99" w:rsidRPr="006860BD">
              <w:t xml:space="preserve">selekcji, przygotowania i użytkowania alpak w </w:t>
            </w:r>
            <w:proofErr w:type="spellStart"/>
            <w:r w:rsidR="005B2C99" w:rsidRPr="006860BD">
              <w:t>alpakoterapii</w:t>
            </w:r>
            <w:proofErr w:type="spellEnd"/>
          </w:p>
        </w:tc>
      </w:tr>
      <w:tr w:rsidR="00071024" w:rsidRPr="00071024" w14:paraId="70994D08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2707F8CB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77E03D37" w14:textId="600C8D29" w:rsidR="00644231" w:rsidRPr="006860BD" w:rsidRDefault="00644231" w:rsidP="00644231">
            <w:r w:rsidRPr="006860BD">
              <w:t xml:space="preserve">W3. Ma wiedzę na temat </w:t>
            </w:r>
            <w:r w:rsidR="005B2C99" w:rsidRPr="006860BD">
              <w:t xml:space="preserve">specyfiki poszczególnych rodzajów </w:t>
            </w:r>
            <w:proofErr w:type="spellStart"/>
            <w:r w:rsidR="005B2C99" w:rsidRPr="006860BD">
              <w:t>alpakoterapii</w:t>
            </w:r>
            <w:proofErr w:type="spellEnd"/>
            <w:r w:rsidR="005B2C99" w:rsidRPr="006860BD">
              <w:t xml:space="preserve"> (spotkania, edukacja, terapia) oraz metodyki prowadzenia zajęć w tym zakresie</w:t>
            </w:r>
          </w:p>
        </w:tc>
      </w:tr>
      <w:tr w:rsidR="00071024" w:rsidRPr="00071024" w14:paraId="7F0C5467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442D1508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108CA7C1" w14:textId="77777777" w:rsidR="00644231" w:rsidRPr="006860BD" w:rsidRDefault="00644231" w:rsidP="00644231">
            <w:r w:rsidRPr="006860BD">
              <w:rPr>
                <w:b/>
                <w:bCs/>
              </w:rPr>
              <w:t>Umiejętności</w:t>
            </w:r>
            <w:r w:rsidRPr="006860BD">
              <w:t>:</w:t>
            </w:r>
          </w:p>
        </w:tc>
      </w:tr>
      <w:tr w:rsidR="00071024" w:rsidRPr="00071024" w14:paraId="2A3592FC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170EE397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313DC82F" w14:textId="2327B43B" w:rsidR="00644231" w:rsidRPr="006860BD" w:rsidRDefault="00644231" w:rsidP="00644231">
            <w:r w:rsidRPr="006860BD">
              <w:t xml:space="preserve">U1. Potrafi ocenić predyspozycje </w:t>
            </w:r>
            <w:r w:rsidR="005B2C99" w:rsidRPr="006860BD">
              <w:t>alpak</w:t>
            </w:r>
            <w:r w:rsidRPr="006860BD">
              <w:t xml:space="preserve"> do </w:t>
            </w:r>
            <w:r w:rsidR="005B2C99" w:rsidRPr="006860BD">
              <w:t>użytkowania</w:t>
            </w:r>
            <w:r w:rsidRPr="006860BD">
              <w:t xml:space="preserve"> w </w:t>
            </w:r>
            <w:proofErr w:type="spellStart"/>
            <w:r w:rsidR="005B2C99" w:rsidRPr="006860BD">
              <w:t>alpakoterapii</w:t>
            </w:r>
            <w:proofErr w:type="spellEnd"/>
          </w:p>
        </w:tc>
      </w:tr>
      <w:tr w:rsidR="00071024" w:rsidRPr="00071024" w14:paraId="27532C99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64549434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1BC673BF" w14:textId="0D50D6C1" w:rsidR="00644231" w:rsidRPr="006860BD" w:rsidRDefault="00644231" w:rsidP="00644231">
            <w:r w:rsidRPr="006860BD">
              <w:t xml:space="preserve">U2. Potrafi zaplanować zajęcia z </w:t>
            </w:r>
            <w:r w:rsidR="005B2C99" w:rsidRPr="006860BD">
              <w:t>udziałem alpak</w:t>
            </w:r>
            <w:r w:rsidR="007110C9" w:rsidRPr="006860BD">
              <w:t>, przy zapewnieniu dobrostanu zwierzętom</w:t>
            </w:r>
            <w:r w:rsidR="005B2C99" w:rsidRPr="006860BD">
              <w:t xml:space="preserve"> i bezpieczeństwa uczestników</w:t>
            </w:r>
          </w:p>
        </w:tc>
      </w:tr>
      <w:tr w:rsidR="007068F2" w:rsidRPr="00071024" w14:paraId="6CAEB79B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3CE2A4A0" w14:textId="77777777" w:rsidR="007068F2" w:rsidRPr="006860BD" w:rsidRDefault="007068F2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DD26D0F" w14:textId="7991B9DB" w:rsidR="007068F2" w:rsidRPr="006860BD" w:rsidRDefault="007068F2" w:rsidP="00644231">
            <w:r w:rsidRPr="006860BD">
              <w:t xml:space="preserve">U3. Potrafi prawidłowo odczytać </w:t>
            </w:r>
            <w:r w:rsidR="005B2C99" w:rsidRPr="006860BD">
              <w:t>mowę ciała alpak</w:t>
            </w:r>
            <w:r w:rsidRPr="006860BD">
              <w:t xml:space="preserve">, szczególnie </w:t>
            </w:r>
            <w:r w:rsidR="005B2C99" w:rsidRPr="006860BD">
              <w:t>objawy</w:t>
            </w:r>
            <w:r w:rsidRPr="006860BD">
              <w:t xml:space="preserve"> stresu</w:t>
            </w:r>
            <w:r w:rsidR="005B2C99" w:rsidRPr="006860BD">
              <w:t xml:space="preserve"> ostrego</w:t>
            </w:r>
          </w:p>
        </w:tc>
      </w:tr>
      <w:tr w:rsidR="00071024" w:rsidRPr="00071024" w14:paraId="460BA550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05C6A960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315C894A" w14:textId="77777777" w:rsidR="00644231" w:rsidRPr="006860BD" w:rsidRDefault="00644231" w:rsidP="00644231">
            <w:pPr>
              <w:rPr>
                <w:b/>
                <w:bCs/>
              </w:rPr>
            </w:pPr>
            <w:r w:rsidRPr="006860BD">
              <w:rPr>
                <w:b/>
                <w:bCs/>
              </w:rPr>
              <w:t>Kompetencje społeczne:</w:t>
            </w:r>
          </w:p>
        </w:tc>
      </w:tr>
      <w:tr w:rsidR="00071024" w:rsidRPr="00071024" w14:paraId="7B92B3CE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47D1C833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5FA3A12" w14:textId="1776F8A5" w:rsidR="00644231" w:rsidRPr="006860BD" w:rsidRDefault="00644231" w:rsidP="00644231">
            <w:r w:rsidRPr="006860BD">
              <w:t>K1.</w:t>
            </w:r>
            <w:r w:rsidRPr="006860BD">
              <w:rPr>
                <w:spacing w:val="6"/>
              </w:rPr>
              <w:t xml:space="preserve"> Ma świadomość skutków działalności </w:t>
            </w:r>
            <w:proofErr w:type="spellStart"/>
            <w:r w:rsidR="005B2C99" w:rsidRPr="006860BD">
              <w:rPr>
                <w:spacing w:val="6"/>
              </w:rPr>
              <w:t>alpakoterapeuty</w:t>
            </w:r>
            <w:proofErr w:type="spellEnd"/>
            <w:r w:rsidRPr="006860BD">
              <w:rPr>
                <w:spacing w:val="6"/>
              </w:rPr>
              <w:t xml:space="preserve"> w tym oddziaływania na zwierzęta oraz jakość życia ludzi</w:t>
            </w:r>
          </w:p>
        </w:tc>
      </w:tr>
      <w:tr w:rsidR="002A51FA" w:rsidRPr="00071024" w14:paraId="2E485603" w14:textId="77777777" w:rsidTr="000A37AA">
        <w:tc>
          <w:tcPr>
            <w:tcW w:w="3942" w:type="dxa"/>
            <w:shd w:val="clear" w:color="auto" w:fill="auto"/>
            <w:vAlign w:val="center"/>
          </w:tcPr>
          <w:p w14:paraId="119F9EBF" w14:textId="0910834E" w:rsidR="002A51FA" w:rsidRPr="006860BD" w:rsidRDefault="002A51FA" w:rsidP="002A51FA">
            <w:r w:rsidRPr="006860BD">
              <w:t>Odniesienie modułowych efektów uczenia się do kierunkowych efektów uczenia się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989F531" w14:textId="77777777" w:rsidR="002A51FA" w:rsidRPr="006860BD" w:rsidRDefault="002A51FA" w:rsidP="002A51FA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W1;W2;W3 - </w:t>
            </w:r>
            <w:r w:rsidRPr="006860BD">
              <w:rPr>
                <w:spacing w:val="6"/>
              </w:rPr>
              <w:t>PZA_W06</w:t>
            </w:r>
          </w:p>
          <w:p w14:paraId="1C9038F0" w14:textId="77777777" w:rsidR="002A51FA" w:rsidRPr="006860BD" w:rsidRDefault="002A51FA" w:rsidP="002A51FA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U1;U2;U3 - </w:t>
            </w:r>
            <w:r w:rsidRPr="006860BD">
              <w:rPr>
                <w:spacing w:val="6"/>
              </w:rPr>
              <w:t>PZA_U06</w:t>
            </w:r>
          </w:p>
          <w:p w14:paraId="63E50462" w14:textId="77777777" w:rsidR="002A51FA" w:rsidRPr="006860BD" w:rsidRDefault="002A51FA" w:rsidP="002A51FA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K1 - </w:t>
            </w:r>
            <w:r w:rsidRPr="006860BD">
              <w:rPr>
                <w:spacing w:val="6"/>
              </w:rPr>
              <w:t>PZA_K01</w:t>
            </w:r>
          </w:p>
          <w:p w14:paraId="3399CC88" w14:textId="63E62274" w:rsidR="002A51FA" w:rsidRPr="006860BD" w:rsidRDefault="002A51FA" w:rsidP="002A51FA">
            <w:pPr>
              <w:jc w:val="both"/>
            </w:pPr>
            <w:r>
              <w:rPr>
                <w:spacing w:val="6"/>
              </w:rPr>
              <w:t xml:space="preserve">K1 - </w:t>
            </w:r>
            <w:r w:rsidRPr="006860BD">
              <w:rPr>
                <w:spacing w:val="6"/>
              </w:rPr>
              <w:t>PZA_K02</w:t>
            </w:r>
          </w:p>
        </w:tc>
      </w:tr>
      <w:tr w:rsidR="002A51FA" w:rsidRPr="00071024" w14:paraId="2EC39227" w14:textId="77777777" w:rsidTr="000A37AA">
        <w:tc>
          <w:tcPr>
            <w:tcW w:w="3942" w:type="dxa"/>
            <w:shd w:val="clear" w:color="auto" w:fill="auto"/>
            <w:vAlign w:val="center"/>
          </w:tcPr>
          <w:p w14:paraId="1DD49B6E" w14:textId="77777777" w:rsidR="002A51FA" w:rsidRDefault="002A51FA" w:rsidP="002A51FA">
            <w:r w:rsidRPr="008067AA">
              <w:t>Odniesienie modułowych efektów uczenia się do efektów inżynierskich</w:t>
            </w:r>
          </w:p>
          <w:p w14:paraId="6889AE66" w14:textId="77777777" w:rsidR="002A51FA" w:rsidRPr="006860BD" w:rsidRDefault="002A51FA" w:rsidP="002A51FA"/>
        </w:tc>
        <w:tc>
          <w:tcPr>
            <w:tcW w:w="6543" w:type="dxa"/>
            <w:shd w:val="clear" w:color="auto" w:fill="auto"/>
            <w:vAlign w:val="center"/>
          </w:tcPr>
          <w:p w14:paraId="005B7D04" w14:textId="77777777" w:rsidR="002A51FA" w:rsidRDefault="002A51FA" w:rsidP="002A51FA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2</w:t>
            </w:r>
          </w:p>
          <w:p w14:paraId="50D7C2D1" w14:textId="77777777" w:rsidR="002A51FA" w:rsidRDefault="002A51FA" w:rsidP="002A51FA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5</w:t>
            </w:r>
          </w:p>
          <w:p w14:paraId="04F46496" w14:textId="0059A6E5" w:rsidR="002A51FA" w:rsidRPr="006860BD" w:rsidRDefault="002A51FA" w:rsidP="002A51FA">
            <w:pPr>
              <w:jc w:val="both"/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6</w:t>
            </w:r>
          </w:p>
        </w:tc>
      </w:tr>
      <w:tr w:rsidR="002A51FA" w:rsidRPr="00071024" w14:paraId="10FAB57D" w14:textId="77777777" w:rsidTr="000A37AA">
        <w:tc>
          <w:tcPr>
            <w:tcW w:w="3942" w:type="dxa"/>
            <w:shd w:val="clear" w:color="auto" w:fill="auto"/>
            <w:vAlign w:val="center"/>
          </w:tcPr>
          <w:p w14:paraId="4608DBEC" w14:textId="77777777" w:rsidR="002A51FA" w:rsidRPr="006860BD" w:rsidRDefault="002A51FA" w:rsidP="002A51FA">
            <w:r w:rsidRPr="006860BD">
              <w:t xml:space="preserve">Wymagania wstępne i dodatkowe 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CE9D0C3" w14:textId="77777777" w:rsidR="002A51FA" w:rsidRPr="006860BD" w:rsidRDefault="002A51FA" w:rsidP="002A51FA">
            <w:pPr>
              <w:jc w:val="both"/>
            </w:pPr>
            <w:r w:rsidRPr="006860BD">
              <w:t>brak</w:t>
            </w:r>
          </w:p>
        </w:tc>
      </w:tr>
      <w:tr w:rsidR="002A51FA" w:rsidRPr="00071024" w14:paraId="6163F1C1" w14:textId="77777777" w:rsidTr="000A37AA">
        <w:tc>
          <w:tcPr>
            <w:tcW w:w="3942" w:type="dxa"/>
            <w:shd w:val="clear" w:color="auto" w:fill="auto"/>
            <w:vAlign w:val="center"/>
          </w:tcPr>
          <w:p w14:paraId="7D113E6B" w14:textId="77777777" w:rsidR="002A51FA" w:rsidRPr="006860BD" w:rsidRDefault="002A51FA" w:rsidP="002A51FA">
            <w:r w:rsidRPr="006860BD">
              <w:t xml:space="preserve">Treści programowe modułu </w:t>
            </w:r>
          </w:p>
          <w:p w14:paraId="1994900D" w14:textId="77777777" w:rsidR="002A51FA" w:rsidRPr="006860BD" w:rsidRDefault="002A51FA" w:rsidP="002A51FA"/>
        </w:tc>
        <w:tc>
          <w:tcPr>
            <w:tcW w:w="6543" w:type="dxa"/>
            <w:shd w:val="clear" w:color="auto" w:fill="auto"/>
            <w:vAlign w:val="center"/>
          </w:tcPr>
          <w:p w14:paraId="50DA4A5F" w14:textId="44969DA5" w:rsidR="002A51FA" w:rsidRPr="006860BD" w:rsidRDefault="002A51FA" w:rsidP="002A51FA">
            <w:pPr>
              <w:spacing w:after="160" w:line="259" w:lineRule="auto"/>
            </w:pPr>
            <w:r w:rsidRPr="006860BD">
              <w:t xml:space="preserve">Czym jest </w:t>
            </w:r>
            <w:proofErr w:type="spellStart"/>
            <w:r w:rsidRPr="006860BD">
              <w:t>alpakoterapia</w:t>
            </w:r>
            <w:proofErr w:type="spellEnd"/>
            <w:r w:rsidRPr="006860BD">
              <w:t xml:space="preserve">, cele i rola </w:t>
            </w:r>
            <w:proofErr w:type="spellStart"/>
            <w:r w:rsidRPr="006860BD">
              <w:t>alpakoterapii</w:t>
            </w:r>
            <w:proofErr w:type="spellEnd"/>
            <w:r w:rsidRPr="006860BD">
              <w:t xml:space="preserve">, rodzaje terapii z udziałem alpak; Charakterystyka gatunku i ras, warunki utrzymania alpak; Rola alpak w terapiach z udziałem zwierząt, dokumentacja w pracy </w:t>
            </w:r>
            <w:proofErr w:type="spellStart"/>
            <w:r w:rsidRPr="006860BD">
              <w:t>alpakoterapeuty</w:t>
            </w:r>
            <w:proofErr w:type="spellEnd"/>
            <w:r w:rsidRPr="006860BD">
              <w:t xml:space="preserve">; Predyspozycje alpak do pracy, selekcja, socjalizacja i trening alpak; Specyfika i organizacja zajęć </w:t>
            </w:r>
            <w:proofErr w:type="spellStart"/>
            <w:r w:rsidRPr="006860BD">
              <w:t>alpakoterapeutycznych</w:t>
            </w:r>
            <w:proofErr w:type="spellEnd"/>
            <w:r w:rsidRPr="006860BD">
              <w:t xml:space="preserve">; Strategie organizacji </w:t>
            </w:r>
            <w:r w:rsidRPr="006860BD">
              <w:lastRenderedPageBreak/>
              <w:t xml:space="preserve">pracy </w:t>
            </w:r>
            <w:proofErr w:type="spellStart"/>
            <w:r w:rsidRPr="006860BD">
              <w:t>alpakoterapeuty</w:t>
            </w:r>
            <w:proofErr w:type="spellEnd"/>
            <w:r w:rsidRPr="006860BD">
              <w:t xml:space="preserve">; Najczęściej występujące zaburzenia i dysfunkcje gdzie zastosowanie ma </w:t>
            </w:r>
            <w:proofErr w:type="spellStart"/>
            <w:r w:rsidRPr="006860BD">
              <w:t>alpakoterapia</w:t>
            </w:r>
            <w:proofErr w:type="spellEnd"/>
            <w:r w:rsidRPr="006860BD">
              <w:t xml:space="preserve">; Etyka pracy </w:t>
            </w:r>
            <w:proofErr w:type="spellStart"/>
            <w:r w:rsidRPr="006860BD">
              <w:t>alpakoterapeuty</w:t>
            </w:r>
            <w:proofErr w:type="spellEnd"/>
            <w:r w:rsidRPr="006860BD">
              <w:t xml:space="preserve"> i dobrostan zwierząt pracujących</w:t>
            </w:r>
          </w:p>
        </w:tc>
      </w:tr>
      <w:tr w:rsidR="002A51FA" w:rsidRPr="005B2C99" w14:paraId="450CA519" w14:textId="77777777" w:rsidTr="000A37AA">
        <w:tc>
          <w:tcPr>
            <w:tcW w:w="3942" w:type="dxa"/>
            <w:shd w:val="clear" w:color="auto" w:fill="auto"/>
            <w:vAlign w:val="center"/>
          </w:tcPr>
          <w:p w14:paraId="523E71BF" w14:textId="77777777" w:rsidR="002A51FA" w:rsidRPr="006860BD" w:rsidRDefault="002A51FA" w:rsidP="002A51FA">
            <w:r w:rsidRPr="006860BD">
              <w:lastRenderedPageBreak/>
              <w:t>Wykaz literatury podstawowej i uzupełniającej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409E9729" w14:textId="77777777" w:rsidR="002A51FA" w:rsidRPr="006860BD" w:rsidRDefault="002A51FA" w:rsidP="002A51FA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Literatura podstawowa: </w:t>
            </w:r>
          </w:p>
          <w:p w14:paraId="1F19D384" w14:textId="7A9158D9" w:rsidR="002A51FA" w:rsidRPr="006860BD" w:rsidRDefault="002A51FA" w:rsidP="002A51FA">
            <w:pPr>
              <w:pStyle w:val="Akapitzlist"/>
              <w:numPr>
                <w:ilvl w:val="0"/>
                <w:numId w:val="9"/>
              </w:numPr>
              <w:rPr>
                <w:iCs/>
              </w:rPr>
            </w:pPr>
            <w:r w:rsidRPr="006860BD">
              <w:rPr>
                <w:iCs/>
                <w:lang w:val="en-US"/>
              </w:rPr>
              <w:t xml:space="preserve">Anna Morales Villavicencio. </w:t>
            </w:r>
            <w:proofErr w:type="spellStart"/>
            <w:r w:rsidRPr="006860BD">
              <w:rPr>
                <w:iCs/>
                <w:lang w:val="en-US"/>
              </w:rPr>
              <w:t>Chów</w:t>
            </w:r>
            <w:proofErr w:type="spellEnd"/>
            <w:r w:rsidRPr="006860BD">
              <w:rPr>
                <w:iCs/>
                <w:lang w:val="en-US"/>
              </w:rPr>
              <w:t xml:space="preserve"> </w:t>
            </w:r>
            <w:proofErr w:type="spellStart"/>
            <w:r w:rsidRPr="006860BD">
              <w:rPr>
                <w:iCs/>
                <w:lang w:val="en-US"/>
              </w:rPr>
              <w:t>alpak</w:t>
            </w:r>
            <w:proofErr w:type="spellEnd"/>
            <w:r w:rsidRPr="006860BD">
              <w:rPr>
                <w:iCs/>
                <w:lang w:val="en-US"/>
              </w:rPr>
              <w:t xml:space="preserve">. </w:t>
            </w:r>
            <w:r w:rsidRPr="006860BD">
              <w:rPr>
                <w:iCs/>
              </w:rPr>
              <w:t>Multico Oficyna wydawnicza, Warszawa, 2010.</w:t>
            </w:r>
          </w:p>
          <w:p w14:paraId="57FF5B71" w14:textId="7EFEFE23" w:rsidR="002A51FA" w:rsidRPr="006860BD" w:rsidRDefault="002A51FA" w:rsidP="002A51FA">
            <w:pPr>
              <w:pStyle w:val="Akapitzlist"/>
              <w:numPr>
                <w:ilvl w:val="0"/>
                <w:numId w:val="9"/>
              </w:numPr>
              <w:rPr>
                <w:iCs/>
              </w:rPr>
            </w:pPr>
            <w:r w:rsidRPr="006860BD">
              <w:rPr>
                <w:iCs/>
              </w:rPr>
              <w:t xml:space="preserve">Agata Maria Kokocińska. </w:t>
            </w:r>
            <w:proofErr w:type="spellStart"/>
            <w:r w:rsidRPr="006860BD">
              <w:rPr>
                <w:iCs/>
              </w:rPr>
              <w:t>Zooterapia</w:t>
            </w:r>
            <w:proofErr w:type="spellEnd"/>
            <w:r w:rsidRPr="006860BD">
              <w:rPr>
                <w:iCs/>
              </w:rPr>
              <w:t xml:space="preserve"> z elementami etologii, Oficyna wydawnicza Impuls, Kraków, 2017.</w:t>
            </w:r>
          </w:p>
          <w:p w14:paraId="7A63E18D" w14:textId="77777777" w:rsidR="002A51FA" w:rsidRPr="006860BD" w:rsidRDefault="002A51FA" w:rsidP="002A51FA">
            <w:pPr>
              <w:rPr>
                <w:i/>
              </w:rPr>
            </w:pPr>
          </w:p>
          <w:p w14:paraId="64D0E6D1" w14:textId="77777777" w:rsidR="002A51FA" w:rsidRPr="006860BD" w:rsidRDefault="002A51FA" w:rsidP="002A51FA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>Literatura uzupełniająca:</w:t>
            </w:r>
          </w:p>
          <w:p w14:paraId="21246D15" w14:textId="0D7992B4" w:rsidR="002A51FA" w:rsidRDefault="002A51FA" w:rsidP="002A51FA">
            <w:pPr>
              <w:pStyle w:val="Akapitzlist"/>
              <w:numPr>
                <w:ilvl w:val="0"/>
                <w:numId w:val="10"/>
              </w:numPr>
              <w:tabs>
                <w:tab w:val="num" w:pos="720"/>
              </w:tabs>
              <w:rPr>
                <w:i/>
                <w:lang w:val="en-US"/>
              </w:rPr>
            </w:pPr>
            <w:r w:rsidRPr="006860BD">
              <w:rPr>
                <w:iCs/>
              </w:rPr>
              <w:t xml:space="preserve">Książki popularnonaukowe, monografie i publikacje o tematyce </w:t>
            </w:r>
            <w:proofErr w:type="spellStart"/>
            <w:r w:rsidRPr="006860BD">
              <w:rPr>
                <w:iCs/>
              </w:rPr>
              <w:t>alpakoterapii</w:t>
            </w:r>
            <w:proofErr w:type="spellEnd"/>
            <w:r w:rsidRPr="006860BD">
              <w:rPr>
                <w:iCs/>
              </w:rPr>
              <w:t>, szkolenia i użytkowania alpak</w:t>
            </w:r>
            <w:r w:rsidRPr="006860BD">
              <w:rPr>
                <w:i/>
              </w:rPr>
              <w:t xml:space="preserve">  </w:t>
            </w:r>
          </w:p>
          <w:p w14:paraId="1E224A38" w14:textId="17688E36" w:rsidR="002A51FA" w:rsidRPr="006860BD" w:rsidRDefault="002A51FA" w:rsidP="002A51FA">
            <w:pPr>
              <w:pStyle w:val="Akapitzlist"/>
              <w:numPr>
                <w:ilvl w:val="0"/>
                <w:numId w:val="10"/>
              </w:numPr>
              <w:tabs>
                <w:tab w:val="num" w:pos="720"/>
              </w:tabs>
              <w:rPr>
                <w:iCs/>
                <w:lang w:val="en-US"/>
              </w:rPr>
            </w:pPr>
            <w:r w:rsidRPr="006860BD">
              <w:rPr>
                <w:iCs/>
                <w:lang w:val="en-US"/>
              </w:rPr>
              <w:t>Marty McGee Bennett. The Camelid Companion. Handling and Training your alpacas and llamas. Raccoon Press, USA, 2001.</w:t>
            </w:r>
          </w:p>
          <w:p w14:paraId="629F16E4" w14:textId="77777777" w:rsidR="002A51FA" w:rsidRPr="006860BD" w:rsidRDefault="002A51FA" w:rsidP="002A51FA">
            <w:pPr>
              <w:pStyle w:val="Akapitzlist"/>
              <w:numPr>
                <w:ilvl w:val="0"/>
                <w:numId w:val="10"/>
              </w:numPr>
              <w:tabs>
                <w:tab w:val="num" w:pos="720"/>
              </w:tabs>
              <w:rPr>
                <w:iCs/>
                <w:lang w:val="en-US"/>
              </w:rPr>
            </w:pPr>
            <w:r w:rsidRPr="006860BD">
              <w:rPr>
                <w:iCs/>
                <w:lang w:val="en-US"/>
              </w:rPr>
              <w:t xml:space="preserve">Christopher </w:t>
            </w:r>
            <w:proofErr w:type="spellStart"/>
            <w:r w:rsidRPr="006860BD">
              <w:rPr>
                <w:iCs/>
                <w:lang w:val="en-US"/>
              </w:rPr>
              <w:t>Cebra</w:t>
            </w:r>
            <w:proofErr w:type="spellEnd"/>
            <w:r w:rsidRPr="006860BD">
              <w:rPr>
                <w:iCs/>
                <w:lang w:val="en-US"/>
              </w:rPr>
              <w:t xml:space="preserve">, David E. Anderson, Ahmed </w:t>
            </w:r>
            <w:proofErr w:type="spellStart"/>
            <w:r w:rsidRPr="006860BD">
              <w:rPr>
                <w:iCs/>
                <w:lang w:val="en-US"/>
              </w:rPr>
              <w:t>Tibary</w:t>
            </w:r>
            <w:proofErr w:type="spellEnd"/>
            <w:r w:rsidRPr="006860BD">
              <w:rPr>
                <w:iCs/>
                <w:lang w:val="en-US"/>
              </w:rPr>
              <w:t xml:space="preserve">, Robert J. Van </w:t>
            </w:r>
            <w:proofErr w:type="spellStart"/>
            <w:r w:rsidRPr="006860BD">
              <w:rPr>
                <w:iCs/>
                <w:lang w:val="en-US"/>
              </w:rPr>
              <w:t>Saun</w:t>
            </w:r>
            <w:proofErr w:type="spellEnd"/>
            <w:r w:rsidRPr="006860BD">
              <w:rPr>
                <w:iCs/>
                <w:lang w:val="en-US"/>
              </w:rPr>
              <w:t>, LaRue W. Johnson. Llama and Alpaca Care. Medicine, Surgery, Reproduction, Nutrition, and Herd Health. Elsevier, 2014.</w:t>
            </w:r>
          </w:p>
          <w:p w14:paraId="248608CF" w14:textId="669D5CC4" w:rsidR="002A51FA" w:rsidRPr="006860BD" w:rsidRDefault="002A51FA" w:rsidP="002A51FA">
            <w:pPr>
              <w:pStyle w:val="Akapitzlist"/>
              <w:numPr>
                <w:ilvl w:val="0"/>
                <w:numId w:val="10"/>
              </w:numPr>
              <w:tabs>
                <w:tab w:val="num" w:pos="720"/>
              </w:tabs>
              <w:rPr>
                <w:lang w:val="en-US"/>
              </w:rPr>
            </w:pPr>
            <w:r w:rsidRPr="006860BD">
              <w:rPr>
                <w:iCs/>
                <w:lang w:val="en-US"/>
              </w:rPr>
              <w:t>Andrew J. Niehaus. Medicine and surgery of Camelids. 4</w:t>
            </w:r>
            <w:r w:rsidRPr="006860BD">
              <w:rPr>
                <w:iCs/>
                <w:vertAlign w:val="superscript"/>
                <w:lang w:val="en-US"/>
              </w:rPr>
              <w:t>th</w:t>
            </w:r>
            <w:r w:rsidRPr="006860BD">
              <w:rPr>
                <w:iCs/>
                <w:lang w:val="en-US"/>
              </w:rPr>
              <w:t xml:space="preserve"> edition, Wiley Blackwell, 2022</w:t>
            </w:r>
          </w:p>
        </w:tc>
      </w:tr>
      <w:tr w:rsidR="002A51FA" w:rsidRPr="00071024" w14:paraId="5A2102F1" w14:textId="77777777" w:rsidTr="000A37AA">
        <w:tc>
          <w:tcPr>
            <w:tcW w:w="3942" w:type="dxa"/>
            <w:shd w:val="clear" w:color="auto" w:fill="auto"/>
            <w:vAlign w:val="center"/>
          </w:tcPr>
          <w:p w14:paraId="112676E4" w14:textId="77777777" w:rsidR="002A51FA" w:rsidRPr="006860BD" w:rsidRDefault="002A51FA" w:rsidP="002A51FA">
            <w:r w:rsidRPr="006860BD">
              <w:t>Planowane formy/działania/metody dydaktyczne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0BABD542" w14:textId="77777777" w:rsidR="002A51FA" w:rsidRPr="006860BD" w:rsidRDefault="002A51FA" w:rsidP="002A51FA">
            <w:r w:rsidRPr="006860BD">
              <w:t xml:space="preserve">dyskusja, wykład, ćwiczenia, warsztaty </w:t>
            </w:r>
          </w:p>
        </w:tc>
      </w:tr>
      <w:tr w:rsidR="002A51FA" w:rsidRPr="00071024" w14:paraId="7242D761" w14:textId="77777777" w:rsidTr="000A37AA">
        <w:tc>
          <w:tcPr>
            <w:tcW w:w="3942" w:type="dxa"/>
            <w:shd w:val="clear" w:color="auto" w:fill="auto"/>
            <w:vAlign w:val="center"/>
          </w:tcPr>
          <w:p w14:paraId="3F7AB9B5" w14:textId="77777777" w:rsidR="002A51FA" w:rsidRPr="006860BD" w:rsidRDefault="002A51FA" w:rsidP="002A51FA">
            <w:r w:rsidRPr="006860BD">
              <w:t>Sposoby weryfikacji oraz formy dokumentowania osiągniętych efektów uczenia się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62332CA5" w14:textId="77777777" w:rsidR="002A51FA" w:rsidRPr="006860BD" w:rsidRDefault="002A51FA" w:rsidP="002A51FA">
            <w:pPr>
              <w:rPr>
                <w:i/>
              </w:rPr>
            </w:pPr>
            <w:r w:rsidRPr="006860BD">
              <w:rPr>
                <w:i/>
              </w:rPr>
              <w:t>W1,W2,W3 – egzamin</w:t>
            </w:r>
          </w:p>
          <w:p w14:paraId="60449240" w14:textId="77777777" w:rsidR="002A51FA" w:rsidRPr="006860BD" w:rsidRDefault="002A51FA" w:rsidP="002A51FA">
            <w:pPr>
              <w:rPr>
                <w:i/>
              </w:rPr>
            </w:pPr>
            <w:r w:rsidRPr="006860BD">
              <w:rPr>
                <w:i/>
              </w:rPr>
              <w:t>U1, U3 – zaliczenie pisemne</w:t>
            </w:r>
          </w:p>
          <w:p w14:paraId="41AB9910" w14:textId="77777777" w:rsidR="002A51FA" w:rsidRPr="006860BD" w:rsidRDefault="002A51FA" w:rsidP="002A51FA">
            <w:pPr>
              <w:rPr>
                <w:i/>
              </w:rPr>
            </w:pPr>
            <w:r w:rsidRPr="006860BD">
              <w:rPr>
                <w:i/>
              </w:rPr>
              <w:t>U2, U3 – praca projektowa</w:t>
            </w:r>
          </w:p>
          <w:p w14:paraId="6F1BBF4B" w14:textId="77777777" w:rsidR="002A51FA" w:rsidRPr="006860BD" w:rsidRDefault="002A51FA" w:rsidP="002A51FA">
            <w:pPr>
              <w:rPr>
                <w:i/>
              </w:rPr>
            </w:pPr>
            <w:r w:rsidRPr="006860BD">
              <w:rPr>
                <w:i/>
              </w:rPr>
              <w:t>K1 – praca projektowa</w:t>
            </w:r>
          </w:p>
          <w:p w14:paraId="1686A133" w14:textId="77777777" w:rsidR="002A51FA" w:rsidRPr="006860BD" w:rsidRDefault="002A51FA" w:rsidP="002A51FA">
            <w:pPr>
              <w:rPr>
                <w:i/>
              </w:rPr>
            </w:pPr>
          </w:p>
          <w:p w14:paraId="45E2EC3B" w14:textId="713D2C59" w:rsidR="002A51FA" w:rsidRPr="006860BD" w:rsidRDefault="002A51FA" w:rsidP="002A51FA">
            <w:pPr>
              <w:rPr>
                <w:i/>
              </w:rPr>
            </w:pPr>
            <w:r w:rsidRPr="006860BD">
              <w:rPr>
                <w:i/>
                <w:u w:val="single"/>
              </w:rPr>
              <w:t>DOKUMENTOWANIE OSIĄGNIĘTYCH EFEKTÓW UCZENIA SIĘ</w:t>
            </w:r>
            <w:r w:rsidRPr="006860BD">
              <w:rPr>
                <w:i/>
              </w:rPr>
              <w:t xml:space="preserve"> w formie: egzamin, projekty, zaliczenie pisemne archiwizowane w formie papierowej</w:t>
            </w:r>
          </w:p>
          <w:p w14:paraId="2D8D70F2" w14:textId="77777777" w:rsidR="002A51FA" w:rsidRPr="006860BD" w:rsidRDefault="002A51FA" w:rsidP="002A51FA">
            <w:pPr>
              <w:rPr>
                <w:i/>
              </w:rPr>
            </w:pPr>
          </w:p>
          <w:p w14:paraId="2632C1C4" w14:textId="77777777" w:rsidR="002A51FA" w:rsidRPr="006860BD" w:rsidRDefault="002A51FA" w:rsidP="002A51FA">
            <w:pPr>
              <w:rPr>
                <w:i/>
              </w:rPr>
            </w:pPr>
            <w:r w:rsidRPr="006860BD">
              <w:rPr>
                <w:i/>
              </w:rPr>
              <w:t>Szczegółowe kryteria przy ocenie zaliczenia i prac kontrolnych</w:t>
            </w:r>
          </w:p>
          <w:p w14:paraId="04404B7B" w14:textId="77777777" w:rsidR="002A51FA" w:rsidRPr="006860BD" w:rsidRDefault="002A51FA" w:rsidP="002A51FA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6860BD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319C67E7" w14:textId="77777777" w:rsidR="002A51FA" w:rsidRPr="006860BD" w:rsidRDefault="002A51FA" w:rsidP="002A51FA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6860BD">
              <w:rPr>
                <w:i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584AE7ED" w14:textId="77777777" w:rsidR="002A51FA" w:rsidRPr="006860BD" w:rsidRDefault="002A51FA" w:rsidP="002A51FA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6860BD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4CB05539" w14:textId="77777777" w:rsidR="002A51FA" w:rsidRPr="006860BD" w:rsidRDefault="002A51FA" w:rsidP="002A51FA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6860BD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23C25BA7" w14:textId="77777777" w:rsidR="002A51FA" w:rsidRPr="006860BD" w:rsidRDefault="002A51FA" w:rsidP="002A51FA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6860BD">
              <w:rPr>
                <w:i/>
              </w:rPr>
              <w:t xml:space="preserve">student wykazuje bardzo dobry stopień (5,0) wiedzy, umiejętności lub kompetencji, gdy uzyskuje powyżej 91% sumy </w:t>
            </w:r>
            <w:r w:rsidRPr="006860BD">
              <w:rPr>
                <w:i/>
              </w:rPr>
              <w:lastRenderedPageBreak/>
              <w:t>punktów określających maksymalny poziom wiedzy lub umiejętności z danego przedmiotu (odpowiednio – jego części).</w:t>
            </w:r>
          </w:p>
        </w:tc>
      </w:tr>
      <w:tr w:rsidR="002A51FA" w:rsidRPr="00071024" w14:paraId="08F8C03A" w14:textId="77777777" w:rsidTr="000A37AA">
        <w:tc>
          <w:tcPr>
            <w:tcW w:w="3942" w:type="dxa"/>
            <w:shd w:val="clear" w:color="auto" w:fill="auto"/>
            <w:vAlign w:val="center"/>
          </w:tcPr>
          <w:p w14:paraId="094D898C" w14:textId="77777777" w:rsidR="002A51FA" w:rsidRPr="006860BD" w:rsidRDefault="002A51FA" w:rsidP="002A51FA">
            <w:r w:rsidRPr="006860BD">
              <w:lastRenderedPageBreak/>
              <w:t>Elementy i wagi mające wpływ na ocenę końcową</w:t>
            </w:r>
          </w:p>
          <w:p w14:paraId="7EA26326" w14:textId="77777777" w:rsidR="002A51FA" w:rsidRPr="006860BD" w:rsidRDefault="002A51FA" w:rsidP="002A51FA"/>
          <w:p w14:paraId="36C297D9" w14:textId="77777777" w:rsidR="002A51FA" w:rsidRPr="006860BD" w:rsidRDefault="002A51FA" w:rsidP="002A51FA"/>
        </w:tc>
        <w:tc>
          <w:tcPr>
            <w:tcW w:w="6543" w:type="dxa"/>
            <w:shd w:val="clear" w:color="auto" w:fill="auto"/>
            <w:vAlign w:val="center"/>
          </w:tcPr>
          <w:p w14:paraId="6248412A" w14:textId="718436B3" w:rsidR="002A51FA" w:rsidRPr="006860BD" w:rsidRDefault="002A51FA" w:rsidP="002A51FA">
            <w:pPr>
              <w:jc w:val="both"/>
              <w:rPr>
                <w:iCs/>
              </w:rPr>
            </w:pPr>
            <w:r w:rsidRPr="006860BD">
              <w:rPr>
                <w:iCs/>
              </w:rPr>
              <w:t>Na ocenę końcową ma wpływ średnia ocena z egzaminu (50%), ocena z zaliczenia pisemnego (30%), ocena pracy projektowej (20%). Warunki te są przedstawiane studentom i konsultowane z nimi na pierwszym wykładzie.</w:t>
            </w:r>
          </w:p>
        </w:tc>
      </w:tr>
      <w:tr w:rsidR="002A51FA" w:rsidRPr="00071024" w14:paraId="20B5D107" w14:textId="77777777" w:rsidTr="000A37AA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14:paraId="49F32DFD" w14:textId="77777777" w:rsidR="002A51FA" w:rsidRPr="006860BD" w:rsidRDefault="002A51FA" w:rsidP="002A51FA">
            <w:pPr>
              <w:jc w:val="both"/>
            </w:pPr>
            <w:r w:rsidRPr="006860BD">
              <w:t>Bilans punktów ECTS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1138103D" w14:textId="77777777" w:rsidR="002A51FA" w:rsidRPr="006860BD" w:rsidRDefault="002A51FA" w:rsidP="002A51FA">
            <w:pPr>
              <w:rPr>
                <w:i/>
              </w:rPr>
            </w:pPr>
            <w:r w:rsidRPr="006860BD">
              <w:t xml:space="preserve">     </w:t>
            </w:r>
            <w:r w:rsidRPr="006860BD">
              <w:rPr>
                <w:b/>
                <w:i/>
              </w:rPr>
              <w:t>Kontaktowe</w:t>
            </w:r>
          </w:p>
          <w:p w14:paraId="2ED3B905" w14:textId="77777777" w:rsidR="002A51FA" w:rsidRPr="006860BD" w:rsidRDefault="002A51FA" w:rsidP="002A51FA">
            <w:r w:rsidRPr="006860BD">
              <w:t xml:space="preserve">                 Godziny   ECTS</w:t>
            </w:r>
          </w:p>
          <w:p w14:paraId="0467437F" w14:textId="77777777" w:rsidR="002A51FA" w:rsidRDefault="002A51FA" w:rsidP="002A51FA">
            <w:r>
              <w:t>wykłady</w:t>
            </w:r>
            <w:r>
              <w:tab/>
              <w:t>9</w:t>
            </w:r>
            <w:r>
              <w:tab/>
              <w:t>0,36</w:t>
            </w:r>
          </w:p>
          <w:p w14:paraId="08950C52" w14:textId="77777777" w:rsidR="002A51FA" w:rsidRDefault="002A51FA" w:rsidP="002A51FA">
            <w:r>
              <w:t>ćwiczenia</w:t>
            </w:r>
            <w:r>
              <w:tab/>
              <w:t>9</w:t>
            </w:r>
            <w:r>
              <w:tab/>
              <w:t>0,36</w:t>
            </w:r>
          </w:p>
          <w:p w14:paraId="59066D92" w14:textId="77777777" w:rsidR="002A51FA" w:rsidRDefault="002A51FA" w:rsidP="002A51FA">
            <w:r>
              <w:t>konsultacje</w:t>
            </w:r>
            <w:r>
              <w:tab/>
              <w:t>3</w:t>
            </w:r>
            <w:r>
              <w:tab/>
              <w:t>0,12</w:t>
            </w:r>
          </w:p>
          <w:p w14:paraId="16E07D34" w14:textId="66A65453" w:rsidR="002A51FA" w:rsidRPr="006860BD" w:rsidRDefault="002A51FA" w:rsidP="002A51FA">
            <w:r>
              <w:t>egzamin</w:t>
            </w:r>
            <w:r>
              <w:tab/>
              <w:t>1</w:t>
            </w:r>
            <w:r>
              <w:tab/>
              <w:t>0,04</w:t>
            </w:r>
          </w:p>
          <w:p w14:paraId="3D2FFB00" w14:textId="6E23FDC6" w:rsidR="002A51FA" w:rsidRPr="006860BD" w:rsidRDefault="002A51FA" w:rsidP="002A51FA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Łącznie </w:t>
            </w:r>
            <w:r>
              <w:rPr>
                <w:b/>
                <w:i/>
              </w:rPr>
              <w:t>22</w:t>
            </w:r>
            <w:r w:rsidRPr="006860BD">
              <w:rPr>
                <w:b/>
                <w:i/>
              </w:rPr>
              <w:t xml:space="preserve"> godz. (</w:t>
            </w:r>
            <w:r>
              <w:rPr>
                <w:b/>
                <w:i/>
              </w:rPr>
              <w:t>0,88</w:t>
            </w:r>
            <w:r w:rsidRPr="006860BD">
              <w:rPr>
                <w:b/>
                <w:i/>
              </w:rPr>
              <w:t xml:space="preserve"> ECTS)</w:t>
            </w:r>
          </w:p>
          <w:p w14:paraId="74BCF0EF" w14:textId="77777777" w:rsidR="002A51FA" w:rsidRPr="006860BD" w:rsidRDefault="002A51FA" w:rsidP="002A51FA">
            <w:pPr>
              <w:rPr>
                <w:b/>
                <w:i/>
              </w:rPr>
            </w:pPr>
          </w:p>
          <w:p w14:paraId="0F73FB09" w14:textId="77777777" w:rsidR="002A51FA" w:rsidRPr="006860BD" w:rsidRDefault="002A51FA" w:rsidP="002A51FA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 </w:t>
            </w:r>
            <w:proofErr w:type="spellStart"/>
            <w:r w:rsidRPr="006860BD">
              <w:rPr>
                <w:b/>
                <w:i/>
              </w:rPr>
              <w:t>Niekontaktowe</w:t>
            </w:r>
            <w:proofErr w:type="spellEnd"/>
          </w:p>
          <w:p w14:paraId="6F7245A2" w14:textId="57250799" w:rsidR="002A51FA" w:rsidRPr="006860BD" w:rsidRDefault="002A51FA" w:rsidP="002A51FA">
            <w:r w:rsidRPr="006860BD">
              <w:t xml:space="preserve">                                                   Godziny   ECTS</w:t>
            </w:r>
          </w:p>
          <w:p w14:paraId="76265350" w14:textId="2BEEAEA1" w:rsidR="002A51FA" w:rsidRDefault="002A51FA" w:rsidP="002A51FA">
            <w:r>
              <w:t>przygotowanie do zajęć</w:t>
            </w:r>
            <w:r>
              <w:tab/>
              <w:t xml:space="preserve">         25</w:t>
            </w:r>
            <w:r>
              <w:tab/>
              <w:t>1</w:t>
            </w:r>
          </w:p>
          <w:p w14:paraId="27E1B8D7" w14:textId="1ED3299E" w:rsidR="002A51FA" w:rsidRPr="006860BD" w:rsidRDefault="002A51FA" w:rsidP="002A51FA">
            <w:pPr>
              <w:rPr>
                <w:b/>
              </w:rPr>
            </w:pPr>
            <w:r>
              <w:t>studiowanie literatury                     28</w:t>
            </w:r>
            <w:r>
              <w:tab/>
              <w:t>1,12</w:t>
            </w:r>
          </w:p>
          <w:p w14:paraId="197CCF1F" w14:textId="2B0ED172" w:rsidR="002A51FA" w:rsidRPr="006860BD" w:rsidRDefault="002A51FA" w:rsidP="002A51FA">
            <w:pPr>
              <w:rPr>
                <w:b/>
              </w:rPr>
            </w:pPr>
            <w:r w:rsidRPr="006860BD">
              <w:rPr>
                <w:b/>
              </w:rPr>
              <w:t xml:space="preserve">Łącznie  </w:t>
            </w:r>
            <w:r>
              <w:rPr>
                <w:b/>
              </w:rPr>
              <w:t>53</w:t>
            </w:r>
            <w:r w:rsidRPr="006860BD">
              <w:rPr>
                <w:b/>
              </w:rPr>
              <w:t xml:space="preserve"> godz. (</w:t>
            </w:r>
            <w:r>
              <w:rPr>
                <w:b/>
              </w:rPr>
              <w:t>2,12</w:t>
            </w:r>
            <w:r w:rsidRPr="006860BD">
              <w:rPr>
                <w:b/>
              </w:rPr>
              <w:t xml:space="preserve"> ECTS)</w:t>
            </w:r>
          </w:p>
          <w:p w14:paraId="6422A8E2" w14:textId="77777777" w:rsidR="002A51FA" w:rsidRPr="006860BD" w:rsidRDefault="002A51FA" w:rsidP="002A51FA">
            <w:pPr>
              <w:ind w:left="120"/>
              <w:rPr>
                <w:i/>
              </w:rPr>
            </w:pPr>
          </w:p>
        </w:tc>
      </w:tr>
      <w:tr w:rsidR="002A51FA" w:rsidRPr="00071024" w14:paraId="6748B19C" w14:textId="77777777" w:rsidTr="000A37AA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14:paraId="7A20B4BC" w14:textId="77777777" w:rsidR="002A51FA" w:rsidRPr="006860BD" w:rsidRDefault="002A51FA" w:rsidP="002A51FA">
            <w:r w:rsidRPr="006860BD">
              <w:t xml:space="preserve">Nakład pracy związany z zajęciami wymagającymi bezpośredniego udziału nauczyciela akademickiego 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3C27D2B" w14:textId="2AF57924" w:rsidR="002A51FA" w:rsidRPr="006860BD" w:rsidRDefault="002A51FA" w:rsidP="002A51FA">
            <w:pPr>
              <w:jc w:val="both"/>
              <w:rPr>
                <w:i/>
              </w:rPr>
            </w:pPr>
            <w:r w:rsidRPr="006860BD">
              <w:rPr>
                <w:i/>
              </w:rPr>
              <w:t xml:space="preserve">Wykłady – </w:t>
            </w:r>
            <w:r>
              <w:rPr>
                <w:i/>
              </w:rPr>
              <w:t>9</w:t>
            </w:r>
            <w:r w:rsidRPr="006860BD">
              <w:rPr>
                <w:i/>
              </w:rPr>
              <w:t xml:space="preserve"> godz.; ćwiczenia – </w:t>
            </w:r>
            <w:r>
              <w:rPr>
                <w:i/>
              </w:rPr>
              <w:t>9</w:t>
            </w:r>
            <w:r w:rsidRPr="006860BD">
              <w:rPr>
                <w:i/>
              </w:rPr>
              <w:t xml:space="preserve"> – godz.; konsultacje – </w:t>
            </w:r>
            <w:r>
              <w:rPr>
                <w:i/>
              </w:rPr>
              <w:t>3</w:t>
            </w:r>
            <w:r w:rsidRPr="006860BD">
              <w:rPr>
                <w:i/>
              </w:rPr>
              <w:t xml:space="preserve"> godz., egzamin – </w:t>
            </w:r>
            <w:r>
              <w:rPr>
                <w:i/>
              </w:rPr>
              <w:t>1</w:t>
            </w:r>
            <w:r w:rsidRPr="006860BD">
              <w:rPr>
                <w:i/>
              </w:rPr>
              <w:t xml:space="preserve"> godz.</w:t>
            </w:r>
          </w:p>
        </w:tc>
      </w:tr>
    </w:tbl>
    <w:p w14:paraId="734299A0" w14:textId="77777777" w:rsidR="00023A99" w:rsidRDefault="00023A99" w:rsidP="005967D6">
      <w:pPr>
        <w:rPr>
          <w:sz w:val="20"/>
          <w:szCs w:val="20"/>
        </w:rPr>
      </w:pPr>
    </w:p>
    <w:p w14:paraId="5D0C971E" w14:textId="77777777" w:rsidR="00E61AA6" w:rsidRDefault="00E61AA6" w:rsidP="005967D6">
      <w:pPr>
        <w:rPr>
          <w:sz w:val="20"/>
          <w:szCs w:val="20"/>
        </w:rPr>
      </w:pPr>
    </w:p>
    <w:sectPr w:rsidR="00E61AA6" w:rsidSect="000A37AA">
      <w:footerReference w:type="default" r:id="rId8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C6DED" w14:textId="77777777" w:rsidR="007D61C8" w:rsidRDefault="007D61C8" w:rsidP="008D17BD">
      <w:r>
        <w:separator/>
      </w:r>
    </w:p>
  </w:endnote>
  <w:endnote w:type="continuationSeparator" w:id="0">
    <w:p w14:paraId="5C440289" w14:textId="77777777" w:rsidR="007D61C8" w:rsidRDefault="007D61C8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83F118F" w14:textId="5F84D788" w:rsidR="00992D17" w:rsidRDefault="008F16EA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0D10A3">
              <w:rPr>
                <w:bCs/>
                <w:noProof/>
              </w:rPr>
              <w:t>2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0D10A3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46914B6E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1263E" w14:textId="77777777" w:rsidR="007D61C8" w:rsidRDefault="007D61C8" w:rsidP="008D17BD">
      <w:r>
        <w:separator/>
      </w:r>
    </w:p>
  </w:footnote>
  <w:footnote w:type="continuationSeparator" w:id="0">
    <w:p w14:paraId="01A2353C" w14:textId="77777777" w:rsidR="007D61C8" w:rsidRDefault="007D61C8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51873EE"/>
    <w:multiLevelType w:val="hybridMultilevel"/>
    <w:tmpl w:val="5FC6957C"/>
    <w:lvl w:ilvl="0" w:tplc="0415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2" w15:restartNumberingAfterBreak="0">
    <w:nsid w:val="228D23E9"/>
    <w:multiLevelType w:val="hybridMultilevel"/>
    <w:tmpl w:val="867256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1883ADA"/>
    <w:multiLevelType w:val="hybridMultilevel"/>
    <w:tmpl w:val="7DC45516"/>
    <w:lvl w:ilvl="0" w:tplc="BF8AAB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375C3"/>
    <w:multiLevelType w:val="hybridMultilevel"/>
    <w:tmpl w:val="0F6E568A"/>
    <w:lvl w:ilvl="0" w:tplc="77E6244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F146CA"/>
    <w:multiLevelType w:val="hybridMultilevel"/>
    <w:tmpl w:val="09D20830"/>
    <w:lvl w:ilvl="0" w:tplc="77E6244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EE800E9"/>
    <w:multiLevelType w:val="hybridMultilevel"/>
    <w:tmpl w:val="5100F9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9E3882"/>
    <w:multiLevelType w:val="hybridMultilevel"/>
    <w:tmpl w:val="0AA26032"/>
    <w:lvl w:ilvl="0" w:tplc="D7E4C80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1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MDI1M7A0MDE3NzBW0lEKTi0uzszPAykwrAUAkdjMoSwAAAA="/>
  </w:docVars>
  <w:rsids>
    <w:rsidRoot w:val="00023A99"/>
    <w:rsid w:val="000077C6"/>
    <w:rsid w:val="00023A99"/>
    <w:rsid w:val="0005376E"/>
    <w:rsid w:val="00071024"/>
    <w:rsid w:val="00071EAB"/>
    <w:rsid w:val="000A37AA"/>
    <w:rsid w:val="000D10A3"/>
    <w:rsid w:val="000D45C2"/>
    <w:rsid w:val="000F587A"/>
    <w:rsid w:val="00101F00"/>
    <w:rsid w:val="00114E53"/>
    <w:rsid w:val="00120398"/>
    <w:rsid w:val="00127A0E"/>
    <w:rsid w:val="001C593E"/>
    <w:rsid w:val="00206860"/>
    <w:rsid w:val="00207270"/>
    <w:rsid w:val="002202ED"/>
    <w:rsid w:val="0022372A"/>
    <w:rsid w:val="002835BD"/>
    <w:rsid w:val="00283678"/>
    <w:rsid w:val="002A51FA"/>
    <w:rsid w:val="002C2B54"/>
    <w:rsid w:val="002E4043"/>
    <w:rsid w:val="003027F6"/>
    <w:rsid w:val="0032739E"/>
    <w:rsid w:val="003305C4"/>
    <w:rsid w:val="003853C3"/>
    <w:rsid w:val="003B32BF"/>
    <w:rsid w:val="003D2193"/>
    <w:rsid w:val="00457679"/>
    <w:rsid w:val="004A6FA9"/>
    <w:rsid w:val="004B189D"/>
    <w:rsid w:val="004E014A"/>
    <w:rsid w:val="004F4843"/>
    <w:rsid w:val="004F6169"/>
    <w:rsid w:val="00500899"/>
    <w:rsid w:val="00506C22"/>
    <w:rsid w:val="00523875"/>
    <w:rsid w:val="0057184E"/>
    <w:rsid w:val="00575B86"/>
    <w:rsid w:val="005869D2"/>
    <w:rsid w:val="00592A99"/>
    <w:rsid w:val="005967D6"/>
    <w:rsid w:val="005B2C99"/>
    <w:rsid w:val="005D06E4"/>
    <w:rsid w:val="0063487A"/>
    <w:rsid w:val="00644231"/>
    <w:rsid w:val="00661938"/>
    <w:rsid w:val="006742BC"/>
    <w:rsid w:val="006860BD"/>
    <w:rsid w:val="006A4CD2"/>
    <w:rsid w:val="006F3573"/>
    <w:rsid w:val="007068F2"/>
    <w:rsid w:val="007110C9"/>
    <w:rsid w:val="00761F31"/>
    <w:rsid w:val="007A153C"/>
    <w:rsid w:val="007B768F"/>
    <w:rsid w:val="007D61C8"/>
    <w:rsid w:val="00817CB8"/>
    <w:rsid w:val="0083437D"/>
    <w:rsid w:val="00850B52"/>
    <w:rsid w:val="00880AAF"/>
    <w:rsid w:val="0089357C"/>
    <w:rsid w:val="00893CD3"/>
    <w:rsid w:val="00896BC2"/>
    <w:rsid w:val="008D0B7E"/>
    <w:rsid w:val="008D13BA"/>
    <w:rsid w:val="008D17BD"/>
    <w:rsid w:val="008F16EA"/>
    <w:rsid w:val="0092197E"/>
    <w:rsid w:val="00934DAA"/>
    <w:rsid w:val="00980EBB"/>
    <w:rsid w:val="0098654A"/>
    <w:rsid w:val="00991350"/>
    <w:rsid w:val="00992D17"/>
    <w:rsid w:val="009A2C0E"/>
    <w:rsid w:val="009C2572"/>
    <w:rsid w:val="009E49CA"/>
    <w:rsid w:val="00A25D78"/>
    <w:rsid w:val="00A27747"/>
    <w:rsid w:val="00A6673A"/>
    <w:rsid w:val="00AA02DB"/>
    <w:rsid w:val="00AA1FD0"/>
    <w:rsid w:val="00AD6F61"/>
    <w:rsid w:val="00B218D7"/>
    <w:rsid w:val="00B32323"/>
    <w:rsid w:val="00B400C0"/>
    <w:rsid w:val="00B57EA1"/>
    <w:rsid w:val="00B71AE7"/>
    <w:rsid w:val="00B742CE"/>
    <w:rsid w:val="00B91AFE"/>
    <w:rsid w:val="00BA2E91"/>
    <w:rsid w:val="00BD58D3"/>
    <w:rsid w:val="00BF20FE"/>
    <w:rsid w:val="00BF5620"/>
    <w:rsid w:val="00C52391"/>
    <w:rsid w:val="00CC12A3"/>
    <w:rsid w:val="00CD3047"/>
    <w:rsid w:val="00CD423D"/>
    <w:rsid w:val="00D161D3"/>
    <w:rsid w:val="00D2747A"/>
    <w:rsid w:val="00D35D85"/>
    <w:rsid w:val="00D552F8"/>
    <w:rsid w:val="00DA028D"/>
    <w:rsid w:val="00DC2364"/>
    <w:rsid w:val="00DF0478"/>
    <w:rsid w:val="00E16001"/>
    <w:rsid w:val="00E54369"/>
    <w:rsid w:val="00E61AA6"/>
    <w:rsid w:val="00E832C8"/>
    <w:rsid w:val="00E84533"/>
    <w:rsid w:val="00E93CA9"/>
    <w:rsid w:val="00EC3848"/>
    <w:rsid w:val="00EE7227"/>
    <w:rsid w:val="00F02DA4"/>
    <w:rsid w:val="00F02E5D"/>
    <w:rsid w:val="00F2295C"/>
    <w:rsid w:val="00F46BE5"/>
    <w:rsid w:val="00F82B32"/>
    <w:rsid w:val="00FB0556"/>
    <w:rsid w:val="00FD5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189ED"/>
  <w15:docId w15:val="{2FA2B3BD-CA9A-46ED-997E-8CE979563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markedcontent">
    <w:name w:val="markedcontent"/>
    <w:basedOn w:val="Domylnaczcionkaakapitu"/>
    <w:rsid w:val="00E61AA6"/>
  </w:style>
  <w:style w:type="character" w:customStyle="1" w:styleId="hps">
    <w:name w:val="hps"/>
    <w:uiPriority w:val="99"/>
    <w:rsid w:val="006442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060E1F-600C-4D3F-AB81-A9BF463DE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19</Words>
  <Characters>4918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6</cp:revision>
  <cp:lastPrinted>2021-07-01T08:34:00Z</cp:lastPrinted>
  <dcterms:created xsi:type="dcterms:W3CDTF">2023-03-06T11:11:00Z</dcterms:created>
  <dcterms:modified xsi:type="dcterms:W3CDTF">2024-02-05T10:47:00Z</dcterms:modified>
</cp:coreProperties>
</file>